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Employer's Name]</w:t>
      </w:r>
      <w:r>
        <w:br/>
      </w:r>
      <w:r>
        <w:t xml:space="preserve">[Company Name]</w:t>
      </w:r>
      <w:r>
        <w:br/>
      </w:r>
      <w:r>
        <w:t xml:space="preserve">[Company Address]</w:t>
      </w:r>
      <w:r>
        <w:br/>
      </w:r>
      <w:r>
        <w:t xml:space="preserve">Colombo, Sri Lank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Geologist position at [Company Name] in Sri Lanka Colombo. As a dedicated geologist with over [X years] of experience in geological exploration, environmental assessment, and mineral resource management, I am eager to contribute my expertise to support your organization’s mission of advancing sustainable development and geological research in this dynamic region. Sri Lanka Colombo, with its unique geological formations and rich natural resources, presents an exciting opportunity for professionals like myself to make a meaningful impact. This letter outlines my qualifications, passion for geology, and how my background aligns with the goals of your team.</w:t>
      </w:r>
    </w:p>
    <w:p>
      <w:pPr>
        <w:pStyle w:val="BodyText"/>
      </w:pPr>
      <w:r>
        <w:t xml:space="preserve">My journey as a Geologist began during my studies at [University Name], where I earned a degree in Geology with a focus on economic geology and environmental science. This academic foundation was further strengthened through hands-on fieldwork across diverse terrains, including tropical ecosystems and mineral-rich regions. My professional career has since been defined by a commitment to understanding Earth’s processes, identifying valuable resources, and ensuring responsible resource management. Whether it is conducting detailed geological surveys or analyzing rock samples in the laboratory, I have consistently approached each project with curiosity and precision.</w:t>
      </w:r>
    </w:p>
    <w:p>
      <w:pPr>
        <w:pStyle w:val="BodyText"/>
      </w:pPr>
      <w:r>
        <w:t xml:space="preserve">One of my most notable experiences was working as a Geologist for [Previous Company Name], where I led field campaigns to assess mineral deposits in [specific region]. This role required me to navigate challenging environments, collaborate with multidisciplinary teams, and produce reports that informed strategic decisions. For instance, during a project focused on identifying potential gold reserves in [region], my team’s findings contributed to a 20% increase in exploration efficiency. I also specialized in environmental impact assessments, ensuring that geological projects adhered to local regulations while minimizing ecological disruption. These experiences honed my ability to balance scientific rigor with practical application—a skill I believe is critical for success in Sri Lanka Colombo, where geological activities must align with the country’s environmental and socio-economic priorities.</w:t>
      </w:r>
    </w:p>
    <w:p>
      <w:pPr>
        <w:pStyle w:val="BodyText"/>
      </w:pPr>
      <w:r>
        <w:t xml:space="preserve">Sri Lanka Colombo, as a hub of economic activity and a region of significant geological interest, offers an ideal setting for my expertise. The island’s unique geology, characterized by ancient crystalline rocks, sedimentary basins, and volcanic formations, presents both challenges and opportunities for resource exploration. My background in tropical geology and mineralogy equips me to contribute effectively to projects such as groundwater management, landslide risk assessment, or the sustainable extraction of gemstones like sapphires and rubies. Furthermore, my understanding of local regulations and environmental standards ensures that any geological work I undertake supports long-term sustainability.</w:t>
      </w:r>
    </w:p>
    <w:p>
      <w:pPr>
        <w:pStyle w:val="BodyText"/>
      </w:pPr>
      <w:r>
        <w:t xml:space="preserve">In addition to technical skills, I bring strong communication and project management abilities. As a Geologist, I have frequently presented findings to stakeholders, from government agencies to private investors. For example, during a recent project in [location], I developed a comprehensive report that was used by policymakers to approve a new mining initiative while addressing community concerns about land use. This experience underscored the importance of transparency and collaboration in geological work—principles I am eager to uphold at [Company Name].</w:t>
      </w:r>
    </w:p>
    <w:p>
      <w:pPr>
        <w:pStyle w:val="BodyText"/>
      </w:pPr>
      <w:r>
        <w:t xml:space="preserve">What draws me most to Sri Lanka Colombo is the opportunity to contribute to a region where geological research directly impacts infrastructure development, disaster mitigation, and economic growth. The recent emphasis on sustainable practices in the mining sector, combined with the need for improved water resource management in coastal areas, aligns closely with my professional interests. I am particularly excited about the potential to collaborate on projects that integrate geoscience with community development, such as mapping seismic risks or supporting eco-friendly mineral processing techniques.</w:t>
      </w:r>
    </w:p>
    <w:p>
      <w:pPr>
        <w:pStyle w:val="BodyText"/>
      </w:pPr>
      <w:r>
        <w:t xml:space="preserve">My qualifications also include proficiency in geological software such as [specific tools like ArcGIS, Surfer, or Petrel], as well as experience in data interpretation and 3D modeling. These technical skills allow me to transform complex datasets into actionable insights, a capability I believe is essential for advancing geological projects in Sri Lanka Colombo. Moreover, my ability to adapt to diverse environments—whether working in remote field sites or office settings—ensures that I can thrive in any project scenario.</w:t>
      </w:r>
    </w:p>
    <w:p>
      <w:pPr>
        <w:pStyle w:val="BodyText"/>
      </w:pPr>
      <w:r>
        <w:t xml:space="preserve">Finally, I would like to emphasize my enthusiasm for joining [Company Name] and contributing to its reputation as a leader in geological innovation. Your organization’s commitment to excellence and sustainability resonates with my own values, and I am confident that my skills as a Geologist would add value to your team. I am particularly interested in exploring opportunities where I can collaborate on projects that address the unique geological challenges of Sri Lanka Colombo while promoting environmental stewardship.</w:t>
      </w:r>
    </w:p>
    <w:p>
      <w:pPr>
        <w:pStyle w:val="BodyText"/>
      </w:pPr>
      <w:r>
        <w:t xml:space="preserve">Thank you for considering my application. I would welcome the opportunity to discuss how my background and passion for geology align with your needs. Please feel free to contact me at [Phone Number] or [Email Address] at your convenience. I look forward to the possibility of contributing to your organization’s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Sri Lanka Colombo</dc:title>
  <dc:creator/>
  <dc:language>en</dc:language>
  <cp:keywords/>
  <dcterms:created xsi:type="dcterms:W3CDTF">2026-07-23T13:30:06Z</dcterms:created>
  <dcterms:modified xsi:type="dcterms:W3CDTF">2026-07-23T13:30:06Z</dcterms:modified>
</cp:coreProperties>
</file>

<file path=docProps/custom.xml><?xml version="1.0" encoding="utf-8"?>
<Properties xmlns="http://schemas.openxmlformats.org/officeDocument/2006/custom-properties" xmlns:vt="http://schemas.openxmlformats.org/officeDocument/2006/docPropsVTypes"/>
</file>